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3D01CB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Real-Time Financial Assistant Chatbot</w:t>
      </w:r>
    </w:p>
    <w:p w14:paraId="0497E0D4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027A8A50" w14:textId="24B666F1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Introduction</w:t>
      </w:r>
    </w:p>
    <w:p w14:paraId="3218D011" w14:textId="77777777" w:rsidR="00A15A35" w:rsidRPr="00A15A35" w:rsidRDefault="00A15A35" w:rsidP="00A15A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Real-Time Financial Assistant Chatbot is an AI-powered chatbot designed to assist users with financial queries related to stock markets, personal finance, investment advice, and cryptocurrency. The chatbot leverages real-time financial data integration and multi-modal context retrieval, allowing users to make informed financial decisions efficiently. This report provides a comprehensive overview of the project's objectives, implementation, tools, and methodologies used.</w:t>
      </w:r>
    </w:p>
    <w:p w14:paraId="7246FDE4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7CF2EE12" w14:textId="5198E99D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Objectives</w:t>
      </w:r>
    </w:p>
    <w:p w14:paraId="0EA42DD7" w14:textId="77777777" w:rsidR="00A15A35" w:rsidRP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 users with real-time financial insights.</w:t>
      </w:r>
    </w:p>
    <w:p w14:paraId="4B7F49FA" w14:textId="77777777" w:rsidR="00A15A35" w:rsidRP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trieve and </w:t>
      </w:r>
      <w:proofErr w:type="spellStart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ncial data from multiple sources.</w:t>
      </w:r>
    </w:p>
    <w:p w14:paraId="6D45D07D" w14:textId="77777777" w:rsidR="00A15A35" w:rsidRP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able users to interact with financial visualizations and sentiment analysis.</w:t>
      </w:r>
    </w:p>
    <w:p w14:paraId="2A5C2EFE" w14:textId="77777777" w:rsidR="00A15A35" w:rsidRP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 a scalable, cloud-native architecture for seamless deployment.</w:t>
      </w:r>
    </w:p>
    <w:p w14:paraId="2D838930" w14:textId="77777777" w:rsidR="00A15A35" w:rsidRP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AI-driven agents to handle specialized financial tasks.</w:t>
      </w:r>
    </w:p>
    <w:p w14:paraId="2A32B1C8" w14:textId="77777777" w:rsidR="00A15A35" w:rsidRP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multi-modal data retrieval, including text, images, and graphs.</w:t>
      </w:r>
    </w:p>
    <w:p w14:paraId="75DB1A19" w14:textId="77777777" w:rsidR="00A15A35" w:rsidRDefault="00A15A35" w:rsidP="00A15A3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hance user decision-making with AI-powered recommendations.</w:t>
      </w:r>
    </w:p>
    <w:p w14:paraId="4FA6CBD9" w14:textId="63085922" w:rsidR="00A15A35" w:rsidRPr="00A15A35" w:rsidRDefault="00A15A35" w:rsidP="00A15A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09ABF54E" wp14:editId="5E11BEEB">
            <wp:extent cx="4853940" cy="3869815"/>
            <wp:effectExtent l="0" t="0" r="0" b="0"/>
            <wp:docPr id="386693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371" cy="3902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5261E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lastRenderedPageBreak/>
        <w:t>Technologies and Tools Used</w:t>
      </w:r>
    </w:p>
    <w:p w14:paraId="1C14429D" w14:textId="77777777" w:rsidR="00A15A35" w:rsidRPr="00A15A35" w:rsidRDefault="00A15A35" w:rsidP="00A15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ogramming Language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Python</w:t>
      </w:r>
    </w:p>
    <w:p w14:paraId="4BF5623B" w14:textId="77777777" w:rsidR="00A15A35" w:rsidRDefault="00A15A35" w:rsidP="00A15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ibraries and APIs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1FE6A396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agent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gent-based workflow</w:t>
      </w:r>
    </w:p>
    <w:p w14:paraId="43302CD2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model.groq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  <w:proofErr w:type="spellStart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roq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PI for financial research</w:t>
      </w:r>
    </w:p>
    <w:p w14:paraId="6F0339B2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model.openai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OpenAI GPT-4o for AI responses</w:t>
      </w:r>
    </w:p>
    <w:p w14:paraId="4DED7499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tools.yfinanc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inancial data extraction</w:t>
      </w:r>
    </w:p>
    <w:p w14:paraId="3BF4D876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tools.duckduckgo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Web search capabilities</w:t>
      </w:r>
    </w:p>
    <w:p w14:paraId="00D6A5DB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tools.fil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ile management tools</w:t>
      </w:r>
    </w:p>
    <w:p w14:paraId="24293301" w14:textId="7D640311" w:rsidR="00A15A35" w:rsidRP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tplotlib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andas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umpy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Data processing and visualization</w:t>
      </w:r>
    </w:p>
    <w:p w14:paraId="62CF6A5B" w14:textId="77777777" w:rsidR="00A15A35" w:rsidRDefault="00A15A35" w:rsidP="00A15A3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loud &amp; API Integration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24297670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penAI API for AI-based responses</w:t>
      </w:r>
    </w:p>
    <w:p w14:paraId="26D151A8" w14:textId="77777777" w:rsid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hi API for managing workflow automation</w:t>
      </w:r>
    </w:p>
    <w:p w14:paraId="737265A9" w14:textId="622454AD" w:rsidR="00A15A35" w:rsidRPr="00A15A35" w:rsidRDefault="00A15A35" w:rsidP="00A15A3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phaVantag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PI for financial data</w:t>
      </w:r>
    </w:p>
    <w:p w14:paraId="5564AC3E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06B2ECEC" w14:textId="69D61807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ystem Architecture</w:t>
      </w:r>
    </w:p>
    <w:p w14:paraId="1937DC33" w14:textId="77777777" w:rsidR="00A15A35" w:rsidRPr="00A15A35" w:rsidRDefault="00A15A35" w:rsidP="00A15A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chatbot is built with a modular approach, integrating various AI agents specialized in different financial tasks. The architecture consists of:</w:t>
      </w:r>
    </w:p>
    <w:p w14:paraId="0F07486D" w14:textId="77777777" w:rsidR="00A15A35" w:rsidRPr="00A15A35" w:rsidRDefault="00A15A35" w:rsidP="00A15A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er Interface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he chatbot interface where users interact with the system.</w:t>
      </w:r>
    </w:p>
    <w:p w14:paraId="25724468" w14:textId="77777777" w:rsidR="00A15A35" w:rsidRPr="00A15A35" w:rsidRDefault="00A15A35" w:rsidP="00A15A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I Agents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</w:p>
    <w:p w14:paraId="2BB71636" w14:textId="77777777" w:rsidR="00A15A35" w:rsidRPr="00A15A35" w:rsidRDefault="00A15A35" w:rsidP="00A15A3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eb Search Agent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etches latest financial news.</w:t>
      </w:r>
    </w:p>
    <w:p w14:paraId="29DBD396" w14:textId="77777777" w:rsidR="00A15A35" w:rsidRPr="00A15A35" w:rsidRDefault="00A15A35" w:rsidP="00A15A3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ancial Analysis Agent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  <w:proofErr w:type="spellStart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s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arket trends.</w:t>
      </w:r>
    </w:p>
    <w:p w14:paraId="7150DD48" w14:textId="77777777" w:rsidR="00A15A35" w:rsidRPr="00A15A35" w:rsidRDefault="00A15A35" w:rsidP="00A15A3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ntiment Analysis Agent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valuates financial sentiment.</w:t>
      </w:r>
    </w:p>
    <w:p w14:paraId="46461169" w14:textId="77777777" w:rsidR="00A15A35" w:rsidRPr="00A15A35" w:rsidRDefault="00A15A35" w:rsidP="00A15A3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rket Alert Agent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riggers alerts based on market movements.</w:t>
      </w:r>
    </w:p>
    <w:p w14:paraId="0916C589" w14:textId="77777777" w:rsidR="00A15A35" w:rsidRPr="00A15A35" w:rsidRDefault="00A15A35" w:rsidP="00A15A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nowledge Base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tores relevant financial documents for reference.</w:t>
      </w:r>
    </w:p>
    <w:p w14:paraId="49A4CAD2" w14:textId="77777777" w:rsidR="00A15A35" w:rsidRPr="00A15A35" w:rsidRDefault="00A15A35" w:rsidP="00A15A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Processing and Visualization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Converts raw financial data into meaningful insights.</w:t>
      </w:r>
    </w:p>
    <w:p w14:paraId="5205C104" w14:textId="77777777" w:rsidR="00A15A35" w:rsidRDefault="00A15A35" w:rsidP="00A15A3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loud Integration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nsures scalability and access to live data feeds.</w:t>
      </w:r>
    </w:p>
    <w:p w14:paraId="0061D451" w14:textId="77777777" w:rsidR="00090CA1" w:rsidRDefault="00090CA1" w:rsidP="00090C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6D39000" w14:textId="77777777" w:rsidR="00090CA1" w:rsidRDefault="00090CA1" w:rsidP="00090C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8CF7CDC" w14:textId="159DE86B" w:rsidR="00090CA1" w:rsidRPr="00A15A35" w:rsidRDefault="00090CA1" w:rsidP="00090C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65EA03AC" wp14:editId="1418FD3F">
            <wp:extent cx="5731510" cy="3101340"/>
            <wp:effectExtent l="0" t="0" r="2540" b="3810"/>
            <wp:docPr id="960701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70169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CEB66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41CA916B" w14:textId="1DB8038D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Key Functionalities</w:t>
      </w:r>
    </w:p>
    <w:p w14:paraId="13397CFB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Multi-Modal Data Analysis</w:t>
      </w:r>
    </w:p>
    <w:p w14:paraId="1F7C6B1F" w14:textId="77777777" w:rsidR="00A15A35" w:rsidRPr="00A15A35" w:rsidRDefault="00A15A35" w:rsidP="00A15A3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pports </w:t>
      </w: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xt-based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age-based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ncial analysis.</w:t>
      </w:r>
    </w:p>
    <w:p w14:paraId="0326581C" w14:textId="77777777" w:rsidR="00A15A35" w:rsidRPr="00A15A35" w:rsidRDefault="00A15A35" w:rsidP="00A15A3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tilizes OpenAI's vision models to </w:t>
      </w:r>
      <w:proofErr w:type="spellStart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ncial charts and graphs.</w:t>
      </w:r>
    </w:p>
    <w:p w14:paraId="710EE776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Custom Tools Implementation</w:t>
      </w:r>
    </w:p>
    <w:p w14:paraId="63D28A09" w14:textId="77777777" w:rsidR="00A15A35" w:rsidRPr="00A15A35" w:rsidRDefault="00A15A35" w:rsidP="00A15A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age Analysis Tool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Interprets financial graphs and charts.</w:t>
      </w:r>
    </w:p>
    <w:p w14:paraId="1F0668E4" w14:textId="77777777" w:rsidR="00A15A35" w:rsidRPr="00A15A35" w:rsidRDefault="00A15A35" w:rsidP="00A15A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Visualization Tool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Generates graphical representations of financial trends.</w:t>
      </w:r>
    </w:p>
    <w:p w14:paraId="53F2C2B3" w14:textId="77777777" w:rsidR="00A15A35" w:rsidRPr="00A15A35" w:rsidRDefault="00A15A35" w:rsidP="00A15A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ntiment Analysis Tool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xtracts sentiment from financial news and reports.</w:t>
      </w:r>
    </w:p>
    <w:p w14:paraId="23243EFF" w14:textId="77777777" w:rsidR="00A15A35" w:rsidRPr="00A15A35" w:rsidRDefault="00A15A35" w:rsidP="00A15A3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rket Alert Tool</w:t>
      </w: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Notifies users of significant market movements.</w:t>
      </w:r>
    </w:p>
    <w:p w14:paraId="40917AAD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Real-Time Financial Data Retrieval</w:t>
      </w:r>
    </w:p>
    <w:p w14:paraId="281C27F9" w14:textId="77777777" w:rsidR="00A15A35" w:rsidRPr="00A15A35" w:rsidRDefault="00A15A35" w:rsidP="00A15A3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s </w:t>
      </w: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tools.yfinanc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stock market data.</w:t>
      </w:r>
    </w:p>
    <w:p w14:paraId="5B364F3A" w14:textId="77777777" w:rsidR="00A15A35" w:rsidRDefault="00A15A35" w:rsidP="00A15A3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etches live news using </w:t>
      </w: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hi.tools.duckduckgo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A02B57C" w14:textId="5EA18AF8" w:rsidR="00A15A35" w:rsidRPr="00A15A35" w:rsidRDefault="00A15A35" w:rsidP="00A15A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765D293A" wp14:editId="375B0164">
            <wp:extent cx="5731510" cy="3295650"/>
            <wp:effectExtent l="0" t="0" r="2540" b="0"/>
            <wp:docPr id="332952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95287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01BDA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4D8A40C2" w14:textId="688F8437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Implementation</w:t>
      </w:r>
    </w:p>
    <w:p w14:paraId="4BE32067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Environment Setup</w:t>
      </w:r>
    </w:p>
    <w:p w14:paraId="635EE5A9" w14:textId="77777777" w:rsidR="00A15A35" w:rsidRPr="00A15A35" w:rsidRDefault="00A15A35" w:rsidP="00A15A3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vironment variables are loaded using </w:t>
      </w:r>
      <w:proofErr w:type="spellStart"/>
      <w:r w:rsidRPr="00A15A35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tenv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A9D60DB" w14:textId="77777777" w:rsidR="00A15A35" w:rsidRPr="00A15A35" w:rsidRDefault="00A15A35" w:rsidP="00A15A3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I keys are validated to ensure smooth operation.</w:t>
      </w:r>
    </w:p>
    <w:p w14:paraId="129990F2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Knowledge Base Creation</w:t>
      </w:r>
    </w:p>
    <w:p w14:paraId="285A5028" w14:textId="77777777" w:rsidR="00A15A35" w:rsidRPr="00A15A35" w:rsidRDefault="00A15A35" w:rsidP="00A15A3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ample documents on investment, technical analysis, and retirement planning are stored.</w:t>
      </w:r>
    </w:p>
    <w:p w14:paraId="2BC1E9DF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AI Agent Orchestration</w:t>
      </w:r>
    </w:p>
    <w:p w14:paraId="4935D399" w14:textId="77777777" w:rsidR="00A15A35" w:rsidRPr="00A15A35" w:rsidRDefault="00A15A35" w:rsidP="00A15A3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gents are designed to delegate tasks efficiently.</w:t>
      </w:r>
    </w:p>
    <w:p w14:paraId="31036847" w14:textId="77777777" w:rsidR="00A15A35" w:rsidRPr="00A15A35" w:rsidRDefault="00A15A35" w:rsidP="00A15A3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ach agent specializes in a particular financial domain.</w:t>
      </w:r>
    </w:p>
    <w:p w14:paraId="6AC44182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4. Data Processing &amp; Visualization</w:t>
      </w:r>
    </w:p>
    <w:p w14:paraId="061210A4" w14:textId="77777777" w:rsidR="00A15A35" w:rsidRPr="00A15A35" w:rsidRDefault="00A15A35" w:rsidP="00A15A3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nancial data is processed and converted into graphs for better understanding.</w:t>
      </w:r>
    </w:p>
    <w:p w14:paraId="7E151327" w14:textId="77777777" w:rsidR="00A15A35" w:rsidRPr="00A15A35" w:rsidRDefault="00A15A35" w:rsidP="00A15A3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erts are generated based on predefined financial conditions.</w:t>
      </w:r>
    </w:p>
    <w:p w14:paraId="3072635C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40A37C1C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098CCC7D" w14:textId="2F5A9218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lastRenderedPageBreak/>
        <w:t>Results and Discussion</w:t>
      </w:r>
    </w:p>
    <w:p w14:paraId="798D7AB3" w14:textId="77777777" w:rsidR="00A15A35" w:rsidRPr="00A15A35" w:rsidRDefault="00A15A35" w:rsidP="00A15A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chatbot successfully integrates real-time financial data and AI-powered analysis tools. Users can:</w:t>
      </w:r>
    </w:p>
    <w:p w14:paraId="43A91412" w14:textId="77777777" w:rsidR="00A15A35" w:rsidRPr="00A15A35" w:rsidRDefault="00A15A35" w:rsidP="00A15A3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trieve stock market updates in real time.</w:t>
      </w:r>
    </w:p>
    <w:p w14:paraId="4873D7DF" w14:textId="77777777" w:rsidR="00A15A35" w:rsidRPr="00A15A35" w:rsidRDefault="00A15A35" w:rsidP="00A15A3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ncial trends visually and textually.</w:t>
      </w:r>
    </w:p>
    <w:p w14:paraId="1F2D5DFB" w14:textId="77777777" w:rsidR="00A15A35" w:rsidRPr="00A15A35" w:rsidRDefault="00A15A35" w:rsidP="00A15A3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ceive sentiment-based evaluations of financial news.</w:t>
      </w:r>
    </w:p>
    <w:p w14:paraId="2A7B231A" w14:textId="77777777" w:rsidR="00A15A35" w:rsidRDefault="00A15A35" w:rsidP="00A15A3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et automatic alerts on market fluctuations.</w:t>
      </w:r>
    </w:p>
    <w:p w14:paraId="77E4D66B" w14:textId="77777777" w:rsidR="00090CA1" w:rsidRDefault="00090CA1" w:rsidP="00090CA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7DF90072" w14:textId="62AF3DDB" w:rsidR="00090CA1" w:rsidRPr="00090CA1" w:rsidRDefault="00090CA1" w:rsidP="00090CA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Features and Functionalities</w:t>
      </w:r>
    </w:p>
    <w:p w14:paraId="5493025C" w14:textId="233889BC" w:rsidR="00090CA1" w:rsidRPr="00090CA1" w:rsidRDefault="00090CA1" w:rsidP="00090C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hatbot Capabilities</w:t>
      </w:r>
    </w:p>
    <w:p w14:paraId="26CE6175" w14:textId="77777777" w:rsidR="00090CA1" w:rsidRPr="00090CA1" w:rsidRDefault="00090CA1" w:rsidP="00090C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swer finance-related queries in real time.</w:t>
      </w:r>
    </w:p>
    <w:p w14:paraId="567D9DC5" w14:textId="77777777" w:rsidR="00090CA1" w:rsidRPr="00090CA1" w:rsidRDefault="00090CA1" w:rsidP="00090C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trieve stock market trends and historical data.</w:t>
      </w:r>
    </w:p>
    <w:p w14:paraId="2C1A675C" w14:textId="77777777" w:rsidR="00090CA1" w:rsidRPr="00090CA1" w:rsidRDefault="00090CA1" w:rsidP="00090C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 market sentiment analysis.</w:t>
      </w:r>
    </w:p>
    <w:p w14:paraId="0BFBF144" w14:textId="77777777" w:rsidR="00090CA1" w:rsidRPr="00090CA1" w:rsidRDefault="00090CA1" w:rsidP="00090C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enerate data-driven visualizations.</w:t>
      </w:r>
    </w:p>
    <w:p w14:paraId="5B63840F" w14:textId="77777777" w:rsidR="00090CA1" w:rsidRPr="00090CA1" w:rsidRDefault="00090CA1" w:rsidP="00090CA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igger financial alerts based on stock conditions.</w:t>
      </w:r>
    </w:p>
    <w:p w14:paraId="13CE22CC" w14:textId="208D2ACA" w:rsidR="00090CA1" w:rsidRPr="00090CA1" w:rsidRDefault="00090CA1" w:rsidP="00090CA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ustom Tools Implemented</w:t>
      </w:r>
    </w:p>
    <w:p w14:paraId="66199C70" w14:textId="77777777" w:rsidR="00090CA1" w:rsidRPr="00090CA1" w:rsidRDefault="00090CA1" w:rsidP="00090CA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age Analysis Tool</w:t>
      </w: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Uses OpenAI vision model to </w:t>
      </w:r>
      <w:proofErr w:type="spellStart"/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nancial charts.</w:t>
      </w:r>
    </w:p>
    <w:p w14:paraId="7F935498" w14:textId="77777777" w:rsidR="00090CA1" w:rsidRPr="00090CA1" w:rsidRDefault="00090CA1" w:rsidP="00090CA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Visualization Tool</w:t>
      </w: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Generates line, bar, and pie charts for financial data.</w:t>
      </w:r>
    </w:p>
    <w:p w14:paraId="5221383D" w14:textId="77777777" w:rsidR="00090CA1" w:rsidRPr="00090CA1" w:rsidRDefault="00090CA1" w:rsidP="00090CA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ntiment Analysis Tool</w:t>
      </w: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valuates financial news and reports for positive/negative sentiment.</w:t>
      </w:r>
    </w:p>
    <w:p w14:paraId="5F776116" w14:textId="77777777" w:rsidR="00090CA1" w:rsidRPr="00090CA1" w:rsidRDefault="00090CA1" w:rsidP="00090CA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90CA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rket Alert Tool</w:t>
      </w:r>
      <w:r w:rsidRP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ets up alerts based on user-defined stock conditions.</w:t>
      </w:r>
    </w:p>
    <w:p w14:paraId="7DE579BD" w14:textId="77777777" w:rsidR="00090CA1" w:rsidRPr="00A15A35" w:rsidRDefault="00090CA1" w:rsidP="00090CA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0FE69C5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Challenges and Future Enhancements</w:t>
      </w:r>
    </w:p>
    <w:p w14:paraId="4B2C95CA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hallenges Faced</w:t>
      </w:r>
    </w:p>
    <w:p w14:paraId="087B3D74" w14:textId="77777777" w:rsidR="00A15A35" w:rsidRPr="00A15A35" w:rsidRDefault="00A15A35" w:rsidP="00A15A3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I rate limits restricting real-time access to financial data.</w:t>
      </w:r>
    </w:p>
    <w:p w14:paraId="7AF14129" w14:textId="77777777" w:rsidR="00A15A35" w:rsidRPr="00A15A35" w:rsidRDefault="00A15A35" w:rsidP="00A15A3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ing accurate sentiment analysis of financial reports.</w:t>
      </w:r>
    </w:p>
    <w:p w14:paraId="145DC0AD" w14:textId="77777777" w:rsidR="00A15A35" w:rsidRPr="00A15A35" w:rsidRDefault="00A15A35" w:rsidP="00A15A3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andling missing API keys and authentication errors.</w:t>
      </w:r>
    </w:p>
    <w:p w14:paraId="6BB56D35" w14:textId="77777777" w:rsidR="00A15A35" w:rsidRPr="00A15A35" w:rsidRDefault="00A15A35" w:rsidP="00A15A3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uture Enhancements</w:t>
      </w:r>
    </w:p>
    <w:p w14:paraId="2A2B8B95" w14:textId="77777777" w:rsidR="00A15A35" w:rsidRPr="00A15A35" w:rsidRDefault="00A15A35" w:rsidP="00A15A3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ing a voice-based interaction module.</w:t>
      </w:r>
    </w:p>
    <w:p w14:paraId="63969A62" w14:textId="77777777" w:rsidR="00A15A35" w:rsidRPr="00A15A35" w:rsidRDefault="00A15A35" w:rsidP="00A15A3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anding support for additional financial data sources.</w:t>
      </w:r>
    </w:p>
    <w:p w14:paraId="23AD97D7" w14:textId="77777777" w:rsidR="00A15A35" w:rsidRPr="00A15A35" w:rsidRDefault="00A15A35" w:rsidP="00A15A3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hancing chatbot intelligence with Reinforcement Learning (RL).</w:t>
      </w:r>
    </w:p>
    <w:p w14:paraId="55A6DEB5" w14:textId="77777777" w:rsidR="00A15A35" w:rsidRPr="00A15A35" w:rsidRDefault="00A15A35" w:rsidP="00A15A3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roving real-time response speed through optimized API calls.</w:t>
      </w:r>
    </w:p>
    <w:p w14:paraId="00D5CA16" w14:textId="77777777" w:rsidR="00090CA1" w:rsidRDefault="00090CA1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7DBAAA28" w14:textId="2102BB3D" w:rsidR="00A15A35" w:rsidRPr="00A15A35" w:rsidRDefault="00A15A35" w:rsidP="00A15A3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Conclusion</w:t>
      </w:r>
    </w:p>
    <w:p w14:paraId="7D1EA9A7" w14:textId="25F1C976" w:rsidR="00A15A35" w:rsidRPr="00A15A35" w:rsidRDefault="00A15A35" w:rsidP="00A15A3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A3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Real-Time Financial Assistant Chatbot is a powerful AI-based solution that provides financial insights in real time. By integrating multi-modal AI capabilities, it enhances financial decision-making, offering users a seamless and intelligent experience. Future improvements will further optimize its performance and expand its functionalities.</w:t>
      </w:r>
      <w:r w:rsidR="00090CA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="00580D8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75050F9D" w14:textId="77777777" w:rsidR="006A069A" w:rsidRDefault="006A069A"/>
    <w:sectPr w:rsidR="006A06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0D4DC8"/>
    <w:multiLevelType w:val="multilevel"/>
    <w:tmpl w:val="62E2E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618B3"/>
    <w:multiLevelType w:val="multilevel"/>
    <w:tmpl w:val="82961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437EB8"/>
    <w:multiLevelType w:val="multilevel"/>
    <w:tmpl w:val="3EAA7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AE608E"/>
    <w:multiLevelType w:val="multilevel"/>
    <w:tmpl w:val="D008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544566"/>
    <w:multiLevelType w:val="multilevel"/>
    <w:tmpl w:val="47AE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10501"/>
    <w:multiLevelType w:val="multilevel"/>
    <w:tmpl w:val="7460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BD4367"/>
    <w:multiLevelType w:val="multilevel"/>
    <w:tmpl w:val="16424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D3548"/>
    <w:multiLevelType w:val="multilevel"/>
    <w:tmpl w:val="8930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E13509"/>
    <w:multiLevelType w:val="multilevel"/>
    <w:tmpl w:val="BF747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6206BC"/>
    <w:multiLevelType w:val="multilevel"/>
    <w:tmpl w:val="F84C3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3B1162"/>
    <w:multiLevelType w:val="multilevel"/>
    <w:tmpl w:val="39922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B62B78"/>
    <w:multiLevelType w:val="multilevel"/>
    <w:tmpl w:val="AA18F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174AE4"/>
    <w:multiLevelType w:val="multilevel"/>
    <w:tmpl w:val="A61AA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7084F16"/>
    <w:multiLevelType w:val="multilevel"/>
    <w:tmpl w:val="7696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1859F2"/>
    <w:multiLevelType w:val="multilevel"/>
    <w:tmpl w:val="C5D03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022920">
    <w:abstractNumId w:val="7"/>
  </w:num>
  <w:num w:numId="2" w16cid:durableId="102726916">
    <w:abstractNumId w:val="3"/>
  </w:num>
  <w:num w:numId="3" w16cid:durableId="1916626966">
    <w:abstractNumId w:val="9"/>
  </w:num>
  <w:num w:numId="4" w16cid:durableId="737215494">
    <w:abstractNumId w:val="10"/>
  </w:num>
  <w:num w:numId="5" w16cid:durableId="1193804911">
    <w:abstractNumId w:val="0"/>
  </w:num>
  <w:num w:numId="6" w16cid:durableId="688406874">
    <w:abstractNumId w:val="8"/>
  </w:num>
  <w:num w:numId="7" w16cid:durableId="546334617">
    <w:abstractNumId w:val="11"/>
  </w:num>
  <w:num w:numId="8" w16cid:durableId="1258563466">
    <w:abstractNumId w:val="2"/>
  </w:num>
  <w:num w:numId="9" w16cid:durableId="1650138035">
    <w:abstractNumId w:val="1"/>
  </w:num>
  <w:num w:numId="10" w16cid:durableId="564922968">
    <w:abstractNumId w:val="6"/>
  </w:num>
  <w:num w:numId="11" w16cid:durableId="631255921">
    <w:abstractNumId w:val="14"/>
  </w:num>
  <w:num w:numId="12" w16cid:durableId="1168716318">
    <w:abstractNumId w:val="5"/>
  </w:num>
  <w:num w:numId="13" w16cid:durableId="779106881">
    <w:abstractNumId w:val="13"/>
  </w:num>
  <w:num w:numId="14" w16cid:durableId="430592905">
    <w:abstractNumId w:val="4"/>
  </w:num>
  <w:num w:numId="15" w16cid:durableId="18115550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xMTICEpZGlsZmxko6SsGpxcWZ+XkgBYa1AK9HLRMsAAAA"/>
  </w:docVars>
  <w:rsids>
    <w:rsidRoot w:val="00A15A35"/>
    <w:rsid w:val="00090CA1"/>
    <w:rsid w:val="002715A9"/>
    <w:rsid w:val="00580D83"/>
    <w:rsid w:val="006A069A"/>
    <w:rsid w:val="006F6130"/>
    <w:rsid w:val="00A15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3332B"/>
  <w15:chartTrackingRefBased/>
  <w15:docId w15:val="{76E84A28-1CAF-4B26-9D35-EC2A06D45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5A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5A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5A3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5A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5A3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5A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5A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5A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A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A3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5A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5A3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5A3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5A3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5A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5A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5A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5A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5A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A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A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5A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5A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5A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5A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5A3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A3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5A3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5A3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9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h Avineni</dc:creator>
  <cp:keywords/>
  <dc:description/>
  <cp:lastModifiedBy>Harshith Avineni</cp:lastModifiedBy>
  <cp:revision>2</cp:revision>
  <dcterms:created xsi:type="dcterms:W3CDTF">2025-03-14T16:11:00Z</dcterms:created>
  <dcterms:modified xsi:type="dcterms:W3CDTF">2025-03-14T16:28:00Z</dcterms:modified>
</cp:coreProperties>
</file>